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2A7CA" w14:textId="1DDC069C" w:rsidR="00994CA0" w:rsidRDefault="004F3567" w:rsidP="003D0FF9">
      <w:pPr>
        <w:pStyle w:val="ListParagraph"/>
        <w:numPr>
          <w:ilvl w:val="0"/>
          <w:numId w:val="1"/>
        </w:numPr>
      </w:pPr>
      <w:r>
        <w:t>P</w:t>
      </w:r>
      <w:r w:rsidR="003D0FF9" w:rsidRPr="003D0FF9">
        <w:t>reprocessing (loading the data, tokenizing, removing irrelevant): Karina</w:t>
      </w:r>
    </w:p>
    <w:p w14:paraId="32D8097D" w14:textId="6562CB72" w:rsidR="004F3567" w:rsidRDefault="004F3567" w:rsidP="004F3567">
      <w:pPr>
        <w:pStyle w:val="ListParagraph"/>
        <w:numPr>
          <w:ilvl w:val="1"/>
          <w:numId w:val="1"/>
        </w:numPr>
      </w:pPr>
      <w:r>
        <w:t>Corresponds to objective 1</w:t>
      </w:r>
    </w:p>
    <w:p w14:paraId="23A963C4" w14:textId="77777777" w:rsidR="003D0FF9" w:rsidRDefault="003D0FF9" w:rsidP="003D0FF9">
      <w:pPr>
        <w:pStyle w:val="ListParagraph"/>
        <w:numPr>
          <w:ilvl w:val="1"/>
          <w:numId w:val="1"/>
        </w:numPr>
      </w:pPr>
      <w:r>
        <w:t>Input: 2 datasets</w:t>
      </w:r>
    </w:p>
    <w:p w14:paraId="34651212" w14:textId="77777777" w:rsidR="003D0FF9" w:rsidRDefault="003D0FF9" w:rsidP="003D0FF9">
      <w:pPr>
        <w:pStyle w:val="ListParagraph"/>
        <w:numPr>
          <w:ilvl w:val="1"/>
          <w:numId w:val="1"/>
        </w:numPr>
      </w:pPr>
      <w:r>
        <w:t>Ouput: For each records, an array that represents the text and label(is fake news or not).</w:t>
      </w:r>
    </w:p>
    <w:p w14:paraId="10D3B298" w14:textId="6EEEF03E" w:rsidR="003D0FF9" w:rsidRDefault="003D0FF9" w:rsidP="003D0FF9">
      <w:pPr>
        <w:pStyle w:val="ListParagraph"/>
        <w:numPr>
          <w:ilvl w:val="1"/>
          <w:numId w:val="1"/>
        </w:numPr>
      </w:pPr>
      <w:r>
        <w:t>For the array, you can convert each word to simpler version of that word (walking =&gt; walk) or you can conver them to numeric.</w:t>
      </w:r>
    </w:p>
    <w:p w14:paraId="16EFF229" w14:textId="77777777" w:rsidR="003D0FF9" w:rsidRDefault="003D0FF9" w:rsidP="003D0FF9">
      <w:pPr>
        <w:pStyle w:val="ListParagraph"/>
        <w:numPr>
          <w:ilvl w:val="0"/>
          <w:numId w:val="1"/>
        </w:numPr>
      </w:pPr>
      <w:r>
        <w:t>Apriori + some ways to run sample input: Cristian</w:t>
      </w:r>
    </w:p>
    <w:p w14:paraId="01CF8726" w14:textId="6FCC3909" w:rsidR="004F3567" w:rsidRDefault="004F3567" w:rsidP="004F3567">
      <w:pPr>
        <w:pStyle w:val="ListParagraph"/>
        <w:numPr>
          <w:ilvl w:val="1"/>
          <w:numId w:val="1"/>
        </w:numPr>
      </w:pPr>
      <w:r>
        <w:t xml:space="preserve">Corresponds to objective </w:t>
      </w:r>
      <w:r>
        <w:t>2</w:t>
      </w:r>
    </w:p>
    <w:p w14:paraId="66C1BF6D" w14:textId="77777777" w:rsidR="003D0FF9" w:rsidRDefault="003D0FF9" w:rsidP="003D0FF9">
      <w:pPr>
        <w:pStyle w:val="ListParagraph"/>
        <w:numPr>
          <w:ilvl w:val="1"/>
          <w:numId w:val="1"/>
        </w:numPr>
      </w:pPr>
      <w:r>
        <w:t>For Apriori, the outputs are support + confidence level for each rule that you found. The threshold can be found in the project proposal</w:t>
      </w:r>
      <w:r>
        <w:tab/>
      </w:r>
    </w:p>
    <w:p w14:paraId="7B466A4D" w14:textId="77777777" w:rsidR="003D0FF9" w:rsidRDefault="003D0FF9" w:rsidP="003D0FF9">
      <w:pPr>
        <w:pStyle w:val="ListParagraph"/>
        <w:numPr>
          <w:ilvl w:val="1"/>
          <w:numId w:val="1"/>
        </w:numPr>
      </w:pPr>
      <w:r>
        <w:t>some ways to run sample input</w:t>
      </w:r>
    </w:p>
    <w:p w14:paraId="50D47114" w14:textId="5EF41E16" w:rsidR="003D0FF9" w:rsidRDefault="003D0FF9" w:rsidP="003D0FF9">
      <w:pPr>
        <w:pStyle w:val="ListParagraph"/>
        <w:numPr>
          <w:ilvl w:val="2"/>
          <w:numId w:val="1"/>
        </w:numPr>
      </w:pPr>
      <w:r>
        <w:t>For a text "Trump is winning the election", you should output which rules it satisfies and whether it is fake news or not according to apriori</w:t>
      </w:r>
    </w:p>
    <w:p w14:paraId="037B8C76" w14:textId="4CFEC916" w:rsidR="003D0FF9" w:rsidRDefault="003D0FF9" w:rsidP="003D0FF9">
      <w:pPr>
        <w:pStyle w:val="ListParagraph"/>
        <w:numPr>
          <w:ilvl w:val="0"/>
          <w:numId w:val="1"/>
        </w:numPr>
      </w:pPr>
      <w:r>
        <w:t>Research about text mining technique + run our dataset on them: Sebastian</w:t>
      </w:r>
    </w:p>
    <w:p w14:paraId="21A62FFD" w14:textId="50512775" w:rsidR="004F3567" w:rsidRDefault="004F3567" w:rsidP="004F3567">
      <w:pPr>
        <w:pStyle w:val="ListParagraph"/>
        <w:numPr>
          <w:ilvl w:val="1"/>
          <w:numId w:val="1"/>
        </w:numPr>
      </w:pPr>
      <w:r>
        <w:t xml:space="preserve">Corresponds to objective </w:t>
      </w:r>
      <w:r>
        <w:t>3</w:t>
      </w:r>
    </w:p>
    <w:p w14:paraId="594412B5" w14:textId="02FC1957" w:rsidR="003D0FF9" w:rsidRDefault="003D0FF9" w:rsidP="003D0FF9">
      <w:pPr>
        <w:pStyle w:val="ListParagraph"/>
        <w:numPr>
          <w:ilvl w:val="1"/>
          <w:numId w:val="1"/>
        </w:numPr>
      </w:pPr>
      <w:r>
        <w:t xml:space="preserve">Look at other approaches that people have used to mine text patterns for fake news. </w:t>
      </w:r>
    </w:p>
    <w:p w14:paraId="6721E0C6" w14:textId="65D5E0AD" w:rsidR="003D0FF9" w:rsidRDefault="003D0FF9" w:rsidP="003D0FF9">
      <w:pPr>
        <w:pStyle w:val="ListParagraph"/>
        <w:numPr>
          <w:ilvl w:val="1"/>
          <w:numId w:val="1"/>
        </w:numPr>
      </w:pPr>
      <w:r>
        <w:t xml:space="preserve">Run other people’s approaches on our datasets. You just need to give me the list of rules that they output (possibly ordered by confidence level). </w:t>
      </w:r>
    </w:p>
    <w:p w14:paraId="610A9641" w14:textId="43619778" w:rsidR="003D0FF9" w:rsidRDefault="003D0FF9" w:rsidP="003D0FF9">
      <w:pPr>
        <w:pStyle w:val="ListParagraph"/>
        <w:numPr>
          <w:ilvl w:val="0"/>
          <w:numId w:val="1"/>
        </w:numPr>
      </w:pPr>
      <w:r>
        <w:t>V</w:t>
      </w:r>
      <w:r w:rsidRPr="003D0FF9">
        <w:t>isualization + compare the results</w:t>
      </w:r>
      <w:r w:rsidR="004F3567">
        <w:t>: Max</w:t>
      </w:r>
    </w:p>
    <w:p w14:paraId="08263BA6" w14:textId="4D49F5C5" w:rsidR="003D0FF9" w:rsidRDefault="004F3567" w:rsidP="004F3567">
      <w:pPr>
        <w:pStyle w:val="ListParagraph"/>
        <w:numPr>
          <w:ilvl w:val="1"/>
          <w:numId w:val="1"/>
        </w:numPr>
      </w:pPr>
      <w:r>
        <w:t xml:space="preserve">Corresponds to objective </w:t>
      </w:r>
      <w:r>
        <w:t>3 + 4</w:t>
      </w:r>
    </w:p>
    <w:p w14:paraId="380D1BA8" w14:textId="5FEA3CEB" w:rsidR="003D0FF9" w:rsidRDefault="003D0FF9" w:rsidP="003D0FF9">
      <w:pPr>
        <w:pStyle w:val="ListParagraph"/>
        <w:numPr>
          <w:ilvl w:val="1"/>
          <w:numId w:val="1"/>
        </w:numPr>
      </w:pPr>
      <w:r>
        <w:t xml:space="preserve">I will compare the output of our apriori against what Sebastian found in #3. I will also add analysis regarding the benefits + shortcomings of Apriori. In short, I will write the Result + Discussion portion of the paper. </w:t>
      </w:r>
    </w:p>
    <w:p w14:paraId="245977D6" w14:textId="0DB3C53A" w:rsidR="003D0FF9" w:rsidRDefault="003D0FF9" w:rsidP="003D0FF9">
      <w:pPr>
        <w:pStyle w:val="ListParagraph"/>
        <w:numPr>
          <w:ilvl w:val="1"/>
          <w:numId w:val="1"/>
        </w:numPr>
      </w:pPr>
      <w:r>
        <w:t xml:space="preserve">I will also do the visualization. </w:t>
      </w:r>
    </w:p>
    <w:p w14:paraId="53C86EB5" w14:textId="0A56B388" w:rsidR="003D0FF9" w:rsidRDefault="003D0FF9" w:rsidP="003D0FF9">
      <w:pPr>
        <w:pStyle w:val="ListParagraph"/>
        <w:numPr>
          <w:ilvl w:val="0"/>
          <w:numId w:val="1"/>
        </w:numPr>
      </w:pPr>
      <w:r>
        <w:t>Powerpoint + paper write-up: Jackson</w:t>
      </w:r>
    </w:p>
    <w:p w14:paraId="46B89E8F" w14:textId="429957B4" w:rsidR="00DB6617" w:rsidRDefault="00DB6617" w:rsidP="00DB6617">
      <w:pPr>
        <w:pStyle w:val="ListParagraph"/>
        <w:numPr>
          <w:ilvl w:val="1"/>
          <w:numId w:val="1"/>
        </w:numPr>
      </w:pPr>
      <w:r>
        <w:t xml:space="preserve">Corresponds to </w:t>
      </w:r>
      <w:r w:rsidRPr="00DB6617">
        <w:rPr>
          <w:strike/>
        </w:rPr>
        <w:t>(unspoken)</w:t>
      </w:r>
      <w:r>
        <w:t xml:space="preserve"> unnamed </w:t>
      </w:r>
      <w:r>
        <w:t>objective</w:t>
      </w:r>
      <w:r>
        <w:t xml:space="preserve">. </w:t>
      </w:r>
      <w:r>
        <w:t xml:space="preserve"> </w:t>
      </w:r>
    </w:p>
    <w:p w14:paraId="5F5440D3" w14:textId="25ED3374" w:rsidR="003D0FF9" w:rsidRDefault="003D0FF9" w:rsidP="003D0FF9">
      <w:pPr>
        <w:pStyle w:val="ListParagraph"/>
        <w:numPr>
          <w:ilvl w:val="1"/>
          <w:numId w:val="1"/>
        </w:numPr>
      </w:pPr>
      <w:r>
        <w:t xml:space="preserve">Jackson will do the majority of the writing. After you finish your section, please put a list of what you do and your approaches. It can be in bullet-point format. Jackson will go in and do most of the writing. </w:t>
      </w:r>
    </w:p>
    <w:p w14:paraId="7C7B507A" w14:textId="444F012F" w:rsidR="003D0FF9" w:rsidRDefault="003D0FF9" w:rsidP="003D0FF9">
      <w:pPr>
        <w:pStyle w:val="ListParagraph"/>
        <w:numPr>
          <w:ilvl w:val="1"/>
          <w:numId w:val="1"/>
        </w:numPr>
      </w:pPr>
      <w:r>
        <w:t>We can copy some parts of the proposal to our paper write-up. We may use Latex for this. I will talk with the professor to see if he has any preferences.</w:t>
      </w:r>
    </w:p>
    <w:p w14:paraId="2ADB90CE" w14:textId="6815DCE1" w:rsidR="003D0FF9" w:rsidRDefault="003D0FF9" w:rsidP="003D0FF9">
      <w:pPr>
        <w:pStyle w:val="ListParagraph"/>
        <w:numPr>
          <w:ilvl w:val="1"/>
          <w:numId w:val="1"/>
        </w:numPr>
      </w:pPr>
      <w:r>
        <w:t xml:space="preserve">Powerpoint is due at 8am on the presentation day. </w:t>
      </w:r>
    </w:p>
    <w:p w14:paraId="521F96D1" w14:textId="42D38471" w:rsidR="003D0FF9" w:rsidRDefault="003D0FF9" w:rsidP="003D0FF9"/>
    <w:p w14:paraId="7C40139E" w14:textId="25FE19C6" w:rsidR="003D0FF9" w:rsidRDefault="00CD3A40" w:rsidP="003D0FF9">
      <w:r>
        <w:t>Karina</w:t>
      </w:r>
      <w:r w:rsidR="003D0FF9">
        <w:t xml:space="preserve"> and </w:t>
      </w:r>
      <w:r>
        <w:t>Sebastian</w:t>
      </w:r>
      <w:r w:rsidR="003D0FF9">
        <w:t xml:space="preserve"> can start</w:t>
      </w:r>
      <w:r>
        <w:t xml:space="preserve"> right away</w:t>
      </w:r>
      <w:r w:rsidR="003D0FF9">
        <w:t xml:space="preserve">. </w:t>
      </w:r>
    </w:p>
    <w:p w14:paraId="258984D4" w14:textId="77670172" w:rsidR="003D0FF9" w:rsidRDefault="00CD3A40" w:rsidP="003D0FF9">
      <w:r>
        <w:t>Cristian</w:t>
      </w:r>
      <w:r w:rsidR="003D0FF9">
        <w:t xml:space="preserve"> needs to wait </w:t>
      </w:r>
      <w:r>
        <w:t xml:space="preserve">for Karina for input, but you can start with Apriori structure. </w:t>
      </w:r>
    </w:p>
    <w:p w14:paraId="6056D4BE" w14:textId="4A590DFD" w:rsidR="00CD3A40" w:rsidRDefault="00CD3A40" w:rsidP="003D0FF9">
      <w:r>
        <w:t xml:space="preserve">Max will wait for Sebastian and start working on the visualization layout. </w:t>
      </w:r>
    </w:p>
    <w:p w14:paraId="16BB6303" w14:textId="01953727" w:rsidR="00CD3A40" w:rsidRDefault="00CD3A40" w:rsidP="003D0FF9">
      <w:r>
        <w:t xml:space="preserve">Jackson can start with adding materials from the proposal to the paper and slowly write more as each objective completes.  </w:t>
      </w:r>
    </w:p>
    <w:sectPr w:rsidR="00CD3A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707ECD"/>
    <w:multiLevelType w:val="hybridMultilevel"/>
    <w:tmpl w:val="1730F33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1169482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NDaztDAxNTQyNjdR0lEKTi0uzszPAykwqgUAFC6HliwAAAA="/>
  </w:docVars>
  <w:rsids>
    <w:rsidRoot w:val="003D0FF9"/>
    <w:rsid w:val="003D0FF9"/>
    <w:rsid w:val="004F3567"/>
    <w:rsid w:val="007371F3"/>
    <w:rsid w:val="008009A1"/>
    <w:rsid w:val="00994CA0"/>
    <w:rsid w:val="00CD3A40"/>
    <w:rsid w:val="00DB6617"/>
    <w:rsid w:val="00DD0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8D62C"/>
  <w15:chartTrackingRefBased/>
  <w15:docId w15:val="{BA433BF4-35AD-4287-A1D5-04751DA1B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0F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98</Words>
  <Characters>1823</Characters>
  <Application>Microsoft Office Word</Application>
  <DocSecurity>0</DocSecurity>
  <Lines>37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Nguyen</dc:creator>
  <cp:keywords/>
  <dc:description/>
  <cp:lastModifiedBy>Max Nguyen</cp:lastModifiedBy>
  <cp:revision>5</cp:revision>
  <dcterms:created xsi:type="dcterms:W3CDTF">2023-04-12T22:54:00Z</dcterms:created>
  <dcterms:modified xsi:type="dcterms:W3CDTF">2023-04-12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040247-bfb2-427d-b9cc-cc1e45ce77cf</vt:lpwstr>
  </property>
</Properties>
</file>